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6"/>
        <w:gridCol w:w="3527"/>
        <w:gridCol w:w="3527"/>
        <w:gridCol w:w="3527"/>
        <w:gridCol w:w="2521"/>
      </w:tblGrid>
      <w:tr w:rsidR="00C42389" w:rsidRPr="00C42389" w14:paraId="03B7E494" w14:textId="1C06BE17" w:rsidTr="00C42389">
        <w:trPr>
          <w:trHeight w:val="416"/>
        </w:trPr>
        <w:tc>
          <w:tcPr>
            <w:tcW w:w="846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9DCFA7C" w14:textId="77777777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</w:rPr>
            </w:pPr>
          </w:p>
        </w:tc>
        <w:tc>
          <w:tcPr>
            <w:tcW w:w="3527" w:type="dxa"/>
            <w:tcBorders>
              <w:right w:val="single" w:sz="4" w:space="0" w:color="A6A6A6" w:themeColor="background1" w:themeShade="A6"/>
            </w:tcBorders>
            <w:shd w:val="clear" w:color="auto" w:fill="009999"/>
            <w:vAlign w:val="center"/>
          </w:tcPr>
          <w:p w14:paraId="27D0C45C" w14:textId="306FBE1C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Viraj Ariyawangsha (</w:t>
            </w:r>
            <w:r w:rsidRPr="00C42389">
              <w:rPr>
                <w:rFonts w:ascii="Montserrat" w:hAnsi="Montserrat"/>
                <w:i/>
                <w:iCs/>
                <w:color w:val="FFFFFF" w:themeColor="background1"/>
              </w:rPr>
              <w:t>vj-dev</w:t>
            </w:r>
            <w:r w:rsidRPr="00C42389">
              <w:rPr>
                <w:rFonts w:ascii="Montserrat" w:hAnsi="Montserrat"/>
                <w:color w:val="FFFFFF" w:themeColor="background1"/>
              </w:rPr>
              <w:t>)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8304"/>
            <w:vAlign w:val="center"/>
          </w:tcPr>
          <w:p w14:paraId="0F09D684" w14:textId="1612BCBB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Chamindu Gunaratne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</w:tcBorders>
            <w:shd w:val="clear" w:color="auto" w:fill="7030A0"/>
            <w:vAlign w:val="center"/>
          </w:tcPr>
          <w:p w14:paraId="0777384F" w14:textId="4A97BC0D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Ishan Sellahewa</w:t>
            </w:r>
          </w:p>
        </w:tc>
        <w:tc>
          <w:tcPr>
            <w:tcW w:w="2521" w:type="dxa"/>
            <w:shd w:val="clear" w:color="auto" w:fill="F2F2F2" w:themeFill="background1" w:themeFillShade="F2"/>
            <w:vAlign w:val="center"/>
          </w:tcPr>
          <w:p w14:paraId="49B730B4" w14:textId="02F868E2" w:rsidR="00C42389" w:rsidRPr="00C42389" w:rsidRDefault="00C42389" w:rsidP="00C42389">
            <w:pPr>
              <w:jc w:val="center"/>
              <w:rPr>
                <w:rFonts w:ascii="Montserrat" w:hAnsi="Montserrat"/>
              </w:rPr>
            </w:pPr>
            <w:r w:rsidRPr="00C42389">
              <w:rPr>
                <w:rFonts w:ascii="Montserrat" w:hAnsi="Montserrat"/>
              </w:rPr>
              <w:t>Notes</w:t>
            </w:r>
          </w:p>
        </w:tc>
      </w:tr>
      <w:tr w:rsidR="00C42389" w:rsidRPr="00C42389" w14:paraId="0DAEFC3F" w14:textId="13D433A6" w:rsidTr="00C42389">
        <w:trPr>
          <w:trHeight w:val="422"/>
        </w:trPr>
        <w:tc>
          <w:tcPr>
            <w:tcW w:w="846" w:type="dxa"/>
            <w:shd w:val="clear" w:color="auto" w:fill="404040" w:themeFill="text1" w:themeFillTint="BF"/>
          </w:tcPr>
          <w:p w14:paraId="47930690" w14:textId="7BA0D34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0</w:t>
            </w:r>
          </w:p>
        </w:tc>
        <w:tc>
          <w:tcPr>
            <w:tcW w:w="10581" w:type="dxa"/>
            <w:gridSpan w:val="3"/>
            <w:vAlign w:val="center"/>
          </w:tcPr>
          <w:p w14:paraId="0218D4F9" w14:textId="0CFC1CDB" w:rsidR="00C42389" w:rsidRPr="00C42389" w:rsidRDefault="00C42389" w:rsidP="00C42389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ITIATION</w:t>
            </w:r>
          </w:p>
        </w:tc>
        <w:tc>
          <w:tcPr>
            <w:tcW w:w="2521" w:type="dxa"/>
            <w:shd w:val="clear" w:color="auto" w:fill="F2F2F2" w:themeFill="background1" w:themeFillShade="F2"/>
          </w:tcPr>
          <w:p w14:paraId="4ECE1B01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163FC464" w14:textId="77777777" w:rsidTr="00811A6E">
        <w:trPr>
          <w:trHeight w:val="413"/>
        </w:trPr>
        <w:tc>
          <w:tcPr>
            <w:tcW w:w="846" w:type="dxa"/>
            <w:tcBorders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3BD8933B" w14:textId="7C10CAD6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1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E951B44" w14:textId="1785083E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Created a Git repository</w:t>
            </w:r>
            <w:r w:rsidRPr="00C42389">
              <w:rPr>
                <w:rFonts w:ascii="Montserrat" w:hAnsi="Montserrat"/>
                <w:sz w:val="20"/>
                <w:szCs w:val="20"/>
              </w:rPr>
              <w:t xml:space="preserve"> (central)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394401E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010AD59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7B1ACD2" w14:textId="37AC4A6D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0F1203EF" w14:textId="77777777" w:rsidTr="00811A6E">
        <w:trPr>
          <w:trHeight w:val="561"/>
        </w:trPr>
        <w:tc>
          <w:tcPr>
            <w:tcW w:w="846" w:type="dxa"/>
            <w:tcBorders>
              <w:bottom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5129DF39" w14:textId="1129A26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2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4E657110" w14:textId="0591B753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Cloned and added as a remote repo to local computer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24AF471C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347BDE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224D6B17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4EAABDA7" w14:textId="77777777" w:rsidTr="00811A6E">
        <w:trPr>
          <w:trHeight w:val="413"/>
        </w:trPr>
        <w:tc>
          <w:tcPr>
            <w:tcW w:w="846" w:type="dxa"/>
            <w:tcBorders>
              <w:top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42E0F512" w14:textId="087D005D" w:rsidR="00C42389" w:rsidRPr="00C42389" w:rsidRDefault="00811A6E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>
              <w:rPr>
                <w:rFonts w:ascii="Montserrat" w:hAnsi="Montserrat"/>
                <w:color w:val="FFFFFF" w:themeColor="background1"/>
                <w:sz w:val="20"/>
                <w:szCs w:val="20"/>
              </w:rPr>
              <w:t>03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B268A15" w14:textId="71A15799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Setup development environment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C199A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9BEF7D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D2D0717" w14:textId="390BE22B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stalling driver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Pr="00C42389">
              <w:rPr>
                <w:rFonts w:ascii="Montserrat" w:hAnsi="Montserrat"/>
                <w:sz w:val="20"/>
                <w:szCs w:val="20"/>
              </w:rPr>
              <w:t>utilitie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extensions </w:t>
            </w:r>
          </w:p>
          <w:p w14:paraId="7103A8FF" w14:textId="16DC7E58" w:rsidR="00C42389" w:rsidRPr="00C42389" w:rsidRDefault="00C42389" w:rsidP="00C42389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 xml:space="preserve">cp210x </w:t>
            </w:r>
            <w:r>
              <w:rPr>
                <w:rFonts w:ascii="Montserrat" w:hAnsi="Montserrat"/>
                <w:sz w:val="20"/>
                <w:szCs w:val="20"/>
              </w:rPr>
              <w:t>driver</w:t>
            </w:r>
          </w:p>
          <w:p w14:paraId="6E36FD92" w14:textId="77782023" w:rsidR="00C42389" w:rsidRPr="00C42389" w:rsidRDefault="00C42389" w:rsidP="00C42389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Platform</w:t>
            </w:r>
            <w:r>
              <w:rPr>
                <w:rFonts w:ascii="Montserrat" w:hAnsi="Montserrat"/>
                <w:sz w:val="20"/>
                <w:szCs w:val="20"/>
              </w:rPr>
              <w:t xml:space="preserve">IO - </w:t>
            </w:r>
            <w:r w:rsidRPr="00C42389">
              <w:rPr>
                <w:rFonts w:ascii="Montserrat" w:hAnsi="Montserrat"/>
                <w:sz w:val="20"/>
                <w:szCs w:val="20"/>
              </w:rPr>
              <w:t>vs code</w:t>
            </w:r>
          </w:p>
        </w:tc>
      </w:tr>
    </w:tbl>
    <w:p w14:paraId="0D0FC1AD" w14:textId="77777777" w:rsidR="00E44266" w:rsidRDefault="00E44266"/>
    <w:sectPr w:rsidR="00E44266" w:rsidSect="00C4238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B189D"/>
    <w:multiLevelType w:val="hybridMultilevel"/>
    <w:tmpl w:val="43A21808"/>
    <w:lvl w:ilvl="0" w:tplc="CA640A2A">
      <w:numFmt w:val="bullet"/>
      <w:lvlText w:val="-"/>
      <w:lvlJc w:val="left"/>
      <w:pPr>
        <w:ind w:left="720" w:hanging="360"/>
      </w:pPr>
      <w:rPr>
        <w:rFonts w:ascii="Montserrat" w:eastAsiaTheme="minorHAnsi" w:hAnsi="Montserrat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980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c0MLM0MrEwMTRS0lEKTi0uzszPAykwrAUAdKn6ciwAAAA="/>
  </w:docVars>
  <w:rsids>
    <w:rsidRoot w:val="00C42389"/>
    <w:rsid w:val="00811A6E"/>
    <w:rsid w:val="00C42389"/>
    <w:rsid w:val="00E44266"/>
    <w:rsid w:val="00FC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BE19A"/>
  <w15:chartTrackingRefBased/>
  <w15:docId w15:val="{4911840E-6768-4C70-BA5F-4875AD1CE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2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23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G.V.B. ARIYAWANGSHA</dc:creator>
  <cp:keywords/>
  <dc:description/>
  <cp:lastModifiedBy>R.G.V.B. ARIYAWANGSHA</cp:lastModifiedBy>
  <cp:revision>2</cp:revision>
  <dcterms:created xsi:type="dcterms:W3CDTF">2023-04-12T07:11:00Z</dcterms:created>
  <dcterms:modified xsi:type="dcterms:W3CDTF">2023-04-12T08:50:00Z</dcterms:modified>
</cp:coreProperties>
</file>